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8"/>
        <w:gridCol w:w="678"/>
        <w:gridCol w:w="8121"/>
        <w:gridCol w:w="69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CD6C58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CD6C58" w:rsidRPr="00DE7D30" w:rsidRDefault="00CD6C58" w:rsidP="00CD6C58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1BB48D8" w:rsidR="00CD6C58" w:rsidRPr="00DE7D30" w:rsidRDefault="00CD6C58" w:rsidP="00CD6C58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C82C56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CD6C58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CD6C58" w:rsidRPr="00DE7D30" w:rsidRDefault="00CD6C58" w:rsidP="00CD6C58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505C34D" w:rsidR="00CD6C58" w:rsidRPr="00DE7D30" w:rsidRDefault="00CD6C58" w:rsidP="00CD6C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BF4BA0">
              <w:rPr>
                <w:rFonts w:ascii="Arial" w:hAnsi="Arial" w:cs="Arial"/>
                <w:b/>
                <w:bCs/>
                <w:szCs w:val="28"/>
                <w:lang w:val="en-GB"/>
              </w:rPr>
              <w:t>28</w:t>
            </w:r>
          </w:p>
        </w:tc>
      </w:tr>
      <w:tr w:rsidR="00CD6C58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CD6C58" w:rsidRPr="00DE7D30" w:rsidRDefault="00CD6C58" w:rsidP="00CD6C58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CD7FC87" w:rsidR="00CD6C58" w:rsidRPr="00DE7D30" w:rsidRDefault="00CD6C58" w:rsidP="00CD6C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82C56">
              <w:rPr>
                <w:rFonts w:ascii="Arial" w:hAnsi="Arial" w:cs="Arial"/>
                <w:b/>
                <w:szCs w:val="28"/>
                <w:lang w:val="en-GB"/>
              </w:rPr>
              <w:t>Digital Economy Enables Rural Revitalization of Free Trade Ports</w:t>
            </w:r>
          </w:p>
        </w:tc>
      </w:tr>
      <w:tr w:rsidR="00CD6C58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D6C58" w:rsidRPr="00DE7D30" w:rsidRDefault="00CD6C58" w:rsidP="00CD6C58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4FFB6D6" w:rsidR="00CD6C58" w:rsidRPr="00DE7D30" w:rsidRDefault="00CD6C58" w:rsidP="00CD6C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2E778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170EFC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170EFC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62B0017C" w14:textId="2D51DF7A" w:rsidR="00204D68" w:rsidRPr="00DE7D30" w:rsidRDefault="00AF7FDA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170EF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96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E1456D1" w14:textId="4433ED80" w:rsidR="00D9392F" w:rsidRPr="00DE7D30" w:rsidRDefault="00AF7FDA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170EF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96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6DA86744" w:rsidR="00D9392F" w:rsidRPr="00DE7D30" w:rsidRDefault="00AF7FD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170EF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1C3CAB44" w:rsidR="00FB3DE3" w:rsidRPr="00DE7D30" w:rsidRDefault="00AF7FDA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170EF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170EF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6D532B8F" w14:textId="5BCBCFEB" w:rsidR="005F184C" w:rsidRPr="00DE7D30" w:rsidRDefault="00AF7FD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A049B8" w:rsidRPr="00340561" w14:paraId="6BEBCFD8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293A1" w14:textId="77777777" w:rsidR="00A049B8" w:rsidRPr="00340561" w:rsidRDefault="00A049B8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81655F0" w14:textId="77777777" w:rsidR="00A049B8" w:rsidRPr="00340561" w:rsidRDefault="00A049B8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049B8" w:rsidRPr="00340561" w14:paraId="4AD04C6C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194BE" w14:textId="77777777" w:rsidR="00A049B8" w:rsidRPr="00340561" w:rsidRDefault="00A049B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41FDA" w14:textId="77777777" w:rsidR="00A049B8" w:rsidRPr="00340561" w:rsidRDefault="00A049B8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4546DE70" w14:textId="77777777" w:rsidR="00A049B8" w:rsidRPr="00340561" w:rsidRDefault="00A049B8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049B8" w:rsidRPr="00340561" w14:paraId="3B946F51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0ADFE" w14:textId="77777777" w:rsidR="00A049B8" w:rsidRPr="00340561" w:rsidRDefault="00A049B8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EEFAC2E" w14:textId="77777777" w:rsidR="00A049B8" w:rsidRPr="00340561" w:rsidRDefault="00A049B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D68C8" w14:textId="77777777" w:rsidR="00A049B8" w:rsidRPr="00340561" w:rsidRDefault="00A049B8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6999519" w14:textId="77777777" w:rsidR="00A049B8" w:rsidRPr="00340561" w:rsidRDefault="00A049B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F9D51E" w14:textId="77777777" w:rsidR="00A049B8" w:rsidRPr="00340561" w:rsidRDefault="00A049B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7771D575" w14:textId="77777777" w:rsidR="00A049B8" w:rsidRPr="00340561" w:rsidRDefault="00A049B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16E97B" w14:textId="77777777" w:rsidR="00A049B8" w:rsidRPr="00340561" w:rsidRDefault="00A049B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B07F6D0" w14:textId="77777777" w:rsidR="00A049B8" w:rsidRPr="00340561" w:rsidRDefault="00A049B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87F4387" w14:textId="77777777" w:rsidR="00A049B8" w:rsidRDefault="00A049B8" w:rsidP="00A049B8"/>
    <w:p w14:paraId="6C9325AD" w14:textId="4F409862" w:rsidR="00A049B8" w:rsidRDefault="00A049B8" w:rsidP="00A049B8"/>
    <w:p w14:paraId="17A03027" w14:textId="77777777" w:rsidR="00170EFC" w:rsidRPr="006D6483" w:rsidRDefault="00170EFC" w:rsidP="00170EFC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7C22C290" w14:textId="7C5E6243" w:rsidR="00170EFC" w:rsidRDefault="00170EFC" w:rsidP="00A049B8"/>
    <w:p w14:paraId="4BEC9C99" w14:textId="2EC36451" w:rsidR="00132E18" w:rsidRDefault="00132E18" w:rsidP="00A049B8">
      <w:r>
        <w:rPr>
          <w:rFonts w:ascii="Arial" w:hAnsi="Arial" w:cs="Arial"/>
        </w:rPr>
        <w:t xml:space="preserve">Yasin </w:t>
      </w:r>
      <w:proofErr w:type="spellStart"/>
      <w:r>
        <w:rPr>
          <w:rFonts w:ascii="Arial" w:hAnsi="Arial" w:cs="Arial"/>
        </w:rPr>
        <w:t>Ker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ümüş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akarya</w:t>
      </w:r>
      <w:proofErr w:type="spellEnd"/>
      <w:r>
        <w:rPr>
          <w:rFonts w:ascii="Arial" w:hAnsi="Arial" w:cs="Arial"/>
        </w:rPr>
        <w:t xml:space="preserve"> University, </w:t>
      </w:r>
      <w:proofErr w:type="spellStart"/>
      <w:r>
        <w:rPr>
          <w:rFonts w:ascii="Arial" w:hAnsi="Arial" w:cs="Arial"/>
        </w:rPr>
        <w:t>Türkiye</w:t>
      </w:r>
      <w:bookmarkStart w:id="1" w:name="_GoBack"/>
      <w:bookmarkEnd w:id="1"/>
      <w:proofErr w:type="spellEnd"/>
    </w:p>
    <w:bookmarkEnd w:id="0"/>
    <w:p w14:paraId="64195CD9" w14:textId="77777777" w:rsidR="00A049B8" w:rsidRDefault="00A049B8" w:rsidP="00A049B8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07697E" w14:textId="77777777" w:rsidR="004B68DB" w:rsidRPr="0000007A" w:rsidRDefault="004B68DB" w:rsidP="0099583E">
      <w:r>
        <w:separator/>
      </w:r>
    </w:p>
  </w:endnote>
  <w:endnote w:type="continuationSeparator" w:id="0">
    <w:p w14:paraId="793D4CD2" w14:textId="77777777" w:rsidR="004B68DB" w:rsidRPr="0000007A" w:rsidRDefault="004B68D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1106A" w14:textId="77777777" w:rsidR="004B68DB" w:rsidRPr="0000007A" w:rsidRDefault="004B68DB" w:rsidP="0099583E">
      <w:r>
        <w:separator/>
      </w:r>
    </w:p>
  </w:footnote>
  <w:footnote w:type="continuationSeparator" w:id="0">
    <w:p w14:paraId="5C06E423" w14:textId="77777777" w:rsidR="004B68DB" w:rsidRPr="0000007A" w:rsidRDefault="004B68D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tr-TR" w:eastAsia="tr-TR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2E18"/>
    <w:rsid w:val="00136984"/>
    <w:rsid w:val="00150304"/>
    <w:rsid w:val="0015296D"/>
    <w:rsid w:val="00163622"/>
    <w:rsid w:val="001645A2"/>
    <w:rsid w:val="00164F4E"/>
    <w:rsid w:val="00165685"/>
    <w:rsid w:val="00170EFC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260F8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B68DB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370B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35F0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A6640"/>
    <w:rsid w:val="008B265C"/>
    <w:rsid w:val="008C2F62"/>
    <w:rsid w:val="008C4B1F"/>
    <w:rsid w:val="008C75AD"/>
    <w:rsid w:val="008D020E"/>
    <w:rsid w:val="008E09E3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194F"/>
    <w:rsid w:val="009F29EB"/>
    <w:rsid w:val="009F7A71"/>
    <w:rsid w:val="00A001A0"/>
    <w:rsid w:val="00A049B8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FDA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3298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BF4BA0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5D1C"/>
    <w:rsid w:val="00CA7853"/>
    <w:rsid w:val="00CB429B"/>
    <w:rsid w:val="00CC2753"/>
    <w:rsid w:val="00CD093E"/>
    <w:rsid w:val="00CD1556"/>
    <w:rsid w:val="00CD1FD7"/>
    <w:rsid w:val="00CD5091"/>
    <w:rsid w:val="00CD5DFD"/>
    <w:rsid w:val="00CD6C58"/>
    <w:rsid w:val="00CD7C84"/>
    <w:rsid w:val="00CE199A"/>
    <w:rsid w:val="00CE5AC7"/>
    <w:rsid w:val="00CF0BBB"/>
    <w:rsid w:val="00CF0D07"/>
    <w:rsid w:val="00CF7035"/>
    <w:rsid w:val="00D047AA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4238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A5D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5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7</cp:revision>
  <dcterms:created xsi:type="dcterms:W3CDTF">2024-05-20T10:18:00Z</dcterms:created>
  <dcterms:modified xsi:type="dcterms:W3CDTF">2026-02-18T10:46:00Z</dcterms:modified>
</cp:coreProperties>
</file>